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</w:t>
      </w:r>
      <w:r>
        <w:t xml:space="preserve"> </w:t>
      </w:r>
      <w:r>
        <w:t xml:space="preserve">5714)</w:t>
      </w:r>
      <w:r>
        <w:t xml:space="preserve"> </w:t>
      </w:r>
      <w:r>
        <w:t xml:space="preserve">ถอดความห้องเรียนโสตศึกษาจังหวัดอุดรธานี</w:t>
      </w:r>
      <w:r>
        <w:t xml:space="preserve"> </w:t>
      </w:r>
      <w:r>
        <w:t xml:space="preserve">ว31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(ม.4/2)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1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สวัสดีค่ะ           วันนี้เราจะเรียนวิชาวิทยาศาสตร์กันนะคะ วิทยาศาสตร์ระดับม 4 ก็จะเป็นเรื่องหัวข้อแรกตอนนี้ก็จะเป็นเกี่ยวกับ ระบบนิเวศวันนี้เราจะมีพี่ล่าม ช่วยเป็นล่ามภาษามือให้คุณครูด้วยนะคะถ้านักเรียนไม่เข้าใจหรือว่าสงสัยตัวไหน  เรียนก็ถามได้ เดี๋ยวกีฬามก็จะแปลให้ด้วยนะคะ          ลำดับแรกนะคะเราก็จะมา  ทำข้อตกลงกันก่อนในการเข้าเรียนเพราะว่านักเรียนเป็นนักเรียนชั้นม 4 ที่ขึ้นมาใหม่  เราก็จะทำข้อตกลงกันก่อน     ขอแลกนะคะ นักเรียนจะต้องเข้าเรียนตรงเวลา ห้ามหนีเรียน     ข้อที่ 2 นักเรียนจะต้องทำงานส่งคุณครูนะคะ เพราะว่าการทำงานส่งคุณครูไม่ว่าจะเป็น  ทำแบบฝึกหัด หรือว่าทำ อะไรต่างๆที่ส่งมามันจะมีผลกับคะแนนเก็บของนักเรียนนะคะ      เพราะว่าเราจะแบ่งคะแนนเก็บออกเป็น 70  ที่ทำงานแล้วก็เขียนส่งต่างๆนั้นจะเป็น 70 คะแนน    แล้วก็คะแนนสอบปลายภาคอีก 30 คะแนน   ถ้านักเรียนทำคะแนนเก็บได้เยอะ แล้วจะไปรวมกับคะแนนช่วงสอบปลายภาคนักเรียนก็จะได้เกรด 3 เกรด 4 นะคะ  เพราะฉะนั้นลูกๆจะต้องตั้งใจเรียน     K อันดับแรกนะคะเนื่องจากเราเจอกันเป็นครั้งแรกนักเรียนก็จะยังไม่มีสมุดอะไรเดี๋ยวคุณครูจะแจกสมุดให้นักเรียนก่อนคนละ 1 เล่ม      แจกคนละ 1 เล่มนะคะลูก          ปีนี้บ่ได้สมุดแล้วนักเรียนก็เขียนชื่อของตัวเองชื่อ ฉัน เลขที่ วิชา   แล้วก็ชื่อคุณครูผู้สอนค่ะ    ตัวอย่างอยู่ที่บนกระดานนะคะคุณครูเขียนไว้ให้แล้ว                                  เดี๋ยวให้นักเรียนเขียนชื่อแป๊บนึงนะคะพี่ล่าม        โอเคค่ะนักเรียนเสร็จแล้วนะคะต่อไปคุณครูก็จะมาเล่าเรื่อง   ระบบนิเวศนะคะ     ระบบนิเวศระบบนิเวศก็จะหมายถึงความสัมพันธ์ของสิ่งมีชีวิต ในแหล่งที่อยู่อาศัยณที่ใดที่หนึ่ง ความสัมพันธ์จะมีอยู่   จะมีอยู่ 2 ลักษณะคือ ความสัมพันธ์ระหว่างสิ่งมีชีวิต  กับสิ่งไม่มีชีวิต       และระหว่างสิ่งมีชีวิตกับสิ่งมีชีวิตด้วยกันเอง         โดยมีการถ่ายทอดพลังงานและสารอาหารในบริเวณนั้นๆนะคะ ดูสิ่งแวดล้อม                  ซึ่งองค์ประกอบของระบบนิเวศจะแบ่งเป็นส่วนสำคัญ 2 ส่วน  ส่วนที่ 1 ส่วนประกอบที่ไม่มีชีวิต    ได้แก่ อนินทรีย์สาร      อนินทรีย์สารก็จะแบ่งออกเป็นอย่างเช่นพวกออกซิเจน  น้ำ และคาร์บอนพวกนี้นะคะ ส่วนอินทรีย์สารอินทรีย์สารก็จะได้แก่พวกคาร์โบไฮเดรต โปรตีนพวกนี้นะคะ        ค่ะแล้วก็จะประกอบไปด้วยกับสภาพแวดล้อมทางกายภาพ    ได้แก่พวกอุณหภูมิแสงแล้วก็ความเป็นกรดเป็นด่าง ความเค็มอะไรพวกนี้นะคะจะเป็นสภาพแวดล้อมทางกายภาพนะคะ  ส่วนองค์ประกอบที่ 2 ของระบบนิเวศก็คือ ส่วนประกอบที่มีชีวิต    ได้แก่  ผู้ผลิต          ผู้ผลิต ผู้บริโภค      ผู้ย่อยสลาย ผู้ผลิตก็อย่างเช่นพวกพืชใบเขียวนะคะ พืชใบเขียว  แบคทีเรียบางชนิด พืชใบเขียวก็อย่างเช่นพวกย่าพวกสาหร่ายอะไรพวกนี้ที่จะเป็นผู้ผลิตนะคะ  ผู้บริโภคผู้บริโภคก็อย่างเช่นสิ่งมีชีวิตที่กินพืชเป็นอาหาร สิ่งมีชีวิตที่กินพืชเป็นอาหารก็อย่างเช่น วัว ควาย ต่ายใช่ไหม พวกนี้ไหมคะ   แล้วก็ปลาบางชนิดที่กินพืชเป็นอาหาร      แล้วก็สิ่งมีชีวิตที่กินสัตว์อื่นเป็นอาหาร  อย่างเช่นอะไร รู้ไหมที่กินสัตว์   เสือ     สิงโต   สุนัข   สุนัขจิ้งจอก  หมาป่า     แล้วก็สิ่งมีชีวิตที่กินพืชและสัตว์ ซึ่งเป็นลำดับการกินสุดท้ายก็จะเป็น  มนุษย์     คนนี้จะกินทุกอย่างกินทั้งพืชกินทั้งสัตว์ สังเกตไหมอาหารกลางวันของเราก็จะมีทั้งผัก ทั้งเนื้อหมูเนื้อไก่     คนจะเป็นลำดับสุดท้ายกินทั้งพืชและสัตว์  ต่อไปผู้ย่อยสลายผู้ย่อยสลายจะเป็นพวกย่อยสลายซากพืชซากสัตว์หรือสิ่งมีชีวิต  ไม่เป็นสารอินทรีย์นะคะ   ความสัมพันธ์ระหว่างสิ่งมีชีวิต ทั้ง 3 กลุ่มระบบนิเวศจะมีการ ถ่ายทอดพลังงาน    ถ่ายทอดพลังงานเป็นทอดทอดจากผู้ผลิต ผู้บริโภคและก็หมุนเวียนกันไปพวกนี้นะคะเราจะเรียกพวกนี้ว่า ห่วงโซ่อาหาร     ชาย ห่วงโซ่อาหารก็สมมุติเช่น  ปลากินสาหร่าย   ปลากินสาหร่าย เป็ดก็จะมากินปลา กินตัวเล็กๆอ่ะค่ะ ใช่  ก็จะกินปลาเสร็จแล้วมีอะไรมากินปลาได้อีก   มีอะไรกินปลาได้อีกคนกินปลาไหม                จะกินต่อกันเป็นทอดๆไงลูก   เช่นปลากินสาหร่ายเป็ดกินปลางูกินปลากันมาเรื่อยๆ เขาเรียกว่าโซ่อาหารนะคะ   ใช่มันจะเป็นห่วงโซ่เกี่ยวกันมา   ตัวนี้นะคะนักเรียนก็ จะได้ทำแบบฝึกหัด ตัวเล็กๆน้อยๆจากที่ได้เรียนมามีใครสงสัยอะไรไหม    ยกมือถามได้นะคะ  นั่งเรียนเรียบร้อยมาก     โอเคถ้าไม่มีใครสงสัยคุณครูจะให้นักเรียนทำแบบฝึกหัด     โอเคนะ            เดี๋ยวคุณครูจะให้นักเรียนทำแบบฝึกหัดสักครู่นะคะ         OK ทำเสร็จกันแล้วนะคะ ปีนี้ คุณครูจะพานักเรียนมาสรุป  สรุปเนื้อหาว่า ระบบนิเวศของเราจะแบ่งองค์ประกอบเป็น 2 อย่าง  เป็น 2 ส่วนนะคะส่วนที่ 1 ก็จะเป็นส่วนประกอบที่ ไม่มีชีวิต    ส่วนประกอบที่สองก็คือส่วนประกอบที่มีชีวิต ส่วนประกอบที่ไม่มีชีวิตมันก็จะมี อนินทรีย์สาร อินทรีย์สาร สภาพแวดล้อมทางกายภาพ    ส่วนส่วนประกอบที่มีชีวิตก็จะประกอบไปด้วย ผู้ผลิต ผู้บริโภคแล้วก็ผู้ย่อยสลาย ทั้ง 3 อย่างนี้ทั้ง 3 อย่างนี้ก็จะมารวมกันเป็นการถ่ายทอดพลังงานหรือที่เรียกว่าห่วงโซ่อาหาร อย่างเช่น มีสาหร่าย ปลากินสาหร่ายใช่ไหมคะ  เป็ดไปเจอปลาเป็ดก็กินปลา งูไปเจอปลา หนูก็จะกินปลาหรือว่างูไปเจอเป็ด กูก็จะกินเป็ดเพราะฉะนั้นมันก็จะได้พลังงานเพิ่มขึ้นมาเรื่อยๆ อย่างคนเราตื่นเช้าขึ้นมาจะต้องทานข้าวทานน้ำใช่ไหมคะทานอาหารเพื่อเพิ่มพลังงาน  ถ้าเราไม่ได้กินอาหารเราก็จะเหนื่อย สังเกตตัวเองไหมว่า ตื่นเช้าขึ้นมาถ้าไม่ได้ทานอะไรลงไปนี่ก็จะรู้สึกเหนื่อยใช่ไหมคะ    นั่นแหละที่เรากินข้าวกินอาหารเข้าไปเราก็จะได้พลังงานเหมือนกับห่วงโซ่อาหารที่เขากินต่อกันเป็นทอดๆเขาก็จะได้พลังงานเพิ่ม  นะคะ มีใครสงสัยในเรื่องนี้ไหม ยกมือยกมือถามได้นะคะ          เข้าใจนะเข้าใจกันหมด    มีเข้าใจโอเคค่ะถ้าเข้าใจแล้วเนื้อหาสำหรับชั่วโมงนี้เราก็จะไม่ได้ลงลึกหรือว่าเรียนอะไรเยอะมากเราก็จะเป็นการทบทวน ก่อนที่เราจะข้ามไปเนื้อหาตัวอื่นนะคะเพราะว่าเรื่องนี้นักเรียนจะได้เรียนมาแล้วตั้งแต่ประถมแล้วก็มอต้น นะคะ วันนี้เราก็จะมีพี่ล่ามคนสวยที่จะมาเป็นล่ามภาษามือให้เรา นะคะทำให้เรารู้คำศัพท์    เราก็จะได้รู้คำศัพท์แล้วก็พี่เขาก็จะแปลให้เรารู้เพิ่มมากขึ้น  ถ้านักเรียนไม่เข้าใจก็ถามนะคะเดี๋ยวพี่ล่างจะได้ช่วยอธิบายค่ะ        สำหรับวันนี้ก็คงจะพอแค่นี้ค่ะสำหรับนักเรียนห้องม จองนะคะ      ขอบคุณพี่ลาภค่ะ ขอบคุณค่ะ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 5714) ถอดความห้องเรียนโสตศึกษาจังหวัดอุดรธานี ว31101 วิทยาศาสตร์ (ม.4/2) คาบที่ 1 แมน</dc:title>
  <dc:creator/>
  <cp:keywords/>
  <dcterms:created xsi:type="dcterms:W3CDTF">2024-01-04T03:02:41Z</dcterms:created>
  <dcterms:modified xsi:type="dcterms:W3CDTF">2024-01-04T03:0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0 พฤษภาคม 2566 เวลา 11.04 น.</vt:lpwstr>
  </property>
  <property fmtid="{D5CDD505-2E9C-101B-9397-08002B2CF9AE}" pid="3" name="subtitle">
    <vt:lpwstr/>
  </property>
</Properties>
</file>